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F4D5E" w14:textId="6BA7CB9D" w:rsidR="00D620B0" w:rsidRPr="00D620B0" w:rsidRDefault="00D620B0" w:rsidP="00D620B0">
      <w:pPr>
        <w:jc w:val="center"/>
        <w:rPr>
          <w:b/>
          <w:bCs/>
          <w:sz w:val="32"/>
          <w:szCs w:val="32"/>
        </w:rPr>
      </w:pPr>
      <w:r w:rsidRPr="00D620B0">
        <w:rPr>
          <w:b/>
          <w:bCs/>
          <w:sz w:val="32"/>
          <w:szCs w:val="32"/>
        </w:rPr>
        <w:t>COAL LAB 7</w:t>
      </w:r>
    </w:p>
    <w:p w14:paraId="013E188D" w14:textId="63EA4BA7" w:rsidR="00D620B0" w:rsidRDefault="00D620B0" w:rsidP="00D620B0">
      <w:pPr>
        <w:jc w:val="center"/>
        <w:rPr>
          <w:b/>
          <w:bCs/>
          <w:sz w:val="32"/>
          <w:szCs w:val="32"/>
        </w:rPr>
      </w:pPr>
      <w:r w:rsidRPr="00D620B0">
        <w:rPr>
          <w:b/>
          <w:bCs/>
          <w:sz w:val="32"/>
          <w:szCs w:val="32"/>
        </w:rPr>
        <w:t>EXAMPLES</w:t>
      </w:r>
      <w:r>
        <w:rPr>
          <w:b/>
          <w:bCs/>
          <w:sz w:val="32"/>
          <w:szCs w:val="32"/>
        </w:rPr>
        <w:t xml:space="preserve"> and </w:t>
      </w:r>
      <w:r w:rsidRPr="00D620B0">
        <w:rPr>
          <w:b/>
          <w:bCs/>
          <w:sz w:val="32"/>
          <w:szCs w:val="32"/>
        </w:rPr>
        <w:t>TASKS</w:t>
      </w:r>
    </w:p>
    <w:p w14:paraId="2E652787" w14:textId="3B1E2208" w:rsidR="00D620B0" w:rsidRPr="00D620B0" w:rsidRDefault="00D620B0" w:rsidP="00D620B0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6ABD0D0" wp14:editId="1C645337">
            <wp:extent cx="5943600" cy="316738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4FFEF850" wp14:editId="57C843F3">
            <wp:extent cx="5943600" cy="2913380"/>
            <wp:effectExtent l="0" t="0" r="0" b="127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4A292306" wp14:editId="38E3A1B6">
            <wp:extent cx="5943600" cy="2858135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3F9C9294" wp14:editId="43A4E3CF">
            <wp:extent cx="5943600" cy="2951480"/>
            <wp:effectExtent l="0" t="0" r="0" b="127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019FE280" wp14:editId="2F990CAA">
            <wp:extent cx="5943600" cy="2792730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51E317DC" wp14:editId="75CD9BC4">
            <wp:extent cx="5943600" cy="3060065"/>
            <wp:effectExtent l="0" t="0" r="0" b="698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42BBDFAE" wp14:editId="6BDD9A19">
            <wp:extent cx="5943600" cy="284543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0E0C5C8F" wp14:editId="325D5BED">
            <wp:extent cx="5943600" cy="3112770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20B0" w:rsidRPr="00D620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zeyMDezMDE0MDZQ0lEKTi0uzszPAykwrAUATUpvyCwAAAA="/>
  </w:docVars>
  <w:rsids>
    <w:rsidRoot w:val="00D620B0"/>
    <w:rsid w:val="00D6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E590B"/>
  <w15:chartTrackingRefBased/>
  <w15:docId w15:val="{5E79EF1C-D009-4E6D-9A84-DFA8F4853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1</cp:revision>
  <dcterms:created xsi:type="dcterms:W3CDTF">2021-10-31T18:07:00Z</dcterms:created>
  <dcterms:modified xsi:type="dcterms:W3CDTF">2021-10-31T18:10:00Z</dcterms:modified>
</cp:coreProperties>
</file>